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ropor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Count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lik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urs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7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27T18:38:41Z</dcterms:created>
  <dcterms:modified xsi:type="dcterms:W3CDTF">2024-06-27T18:3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